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E608BA" w14:textId="69449214" w:rsidR="00DD676A" w:rsidRDefault="00DD676A" w:rsidP="00DD676A">
      <w:pPr>
        <w:pStyle w:val="Title"/>
      </w:pPr>
      <w:bookmarkStart w:id="0" w:name="_GoBack"/>
      <w:bookmarkEnd w:id="0"/>
      <w:r>
        <w:t xml:space="preserve">Blue ball factory design document  </w:t>
      </w:r>
    </w:p>
    <w:p w14:paraId="12B013CA" w14:textId="0BD4E872" w:rsidR="007007F4" w:rsidRDefault="00DF2CE8">
      <w:r>
        <w:t>I am creating a blue ball factory. This factory will:</w:t>
      </w:r>
    </w:p>
    <w:p w14:paraId="4F47DE6C" w14:textId="43989D40" w:rsidR="00DF2CE8" w:rsidRDefault="00DF2CE8" w:rsidP="00DF2CE8">
      <w:pPr>
        <w:pStyle w:val="ListParagraph"/>
        <w:numPr>
          <w:ilvl w:val="0"/>
          <w:numId w:val="1"/>
        </w:numPr>
      </w:pPr>
      <w:r>
        <w:t>The Ball with have the colour</w:t>
      </w:r>
      <w:r w:rsidR="00403055">
        <w:t xml:space="preserve"> </w:t>
      </w:r>
      <w:r w:rsidR="00B626EE">
        <w:t>Cyan</w:t>
      </w:r>
    </w:p>
    <w:p w14:paraId="64DCB54D" w14:textId="225F9881" w:rsidR="00DF2CE8" w:rsidRDefault="00DF2CE8" w:rsidP="00DF2CE8">
      <w:pPr>
        <w:pStyle w:val="ListParagraph"/>
        <w:numPr>
          <w:ilvl w:val="0"/>
          <w:numId w:val="1"/>
        </w:numPr>
      </w:pPr>
      <w:r>
        <w:t xml:space="preserve">The Square will have the colour </w:t>
      </w:r>
      <w:r w:rsidR="00403055">
        <w:t xml:space="preserve">Green </w:t>
      </w:r>
    </w:p>
    <w:p w14:paraId="5178FA6D" w14:textId="3715A4B2" w:rsidR="00DF2CE8" w:rsidRDefault="00B626EE" w:rsidP="00DF2CE8">
      <w:pPr>
        <w:pStyle w:val="ListParagraph"/>
        <w:numPr>
          <w:ilvl w:val="0"/>
          <w:numId w:val="1"/>
        </w:numPr>
      </w:pPr>
      <w:r>
        <w:t>If</w:t>
      </w:r>
      <w:r w:rsidR="00DF2CE8">
        <w:t xml:space="preserve"> the</w:t>
      </w:r>
      <w:r w:rsidR="00403055">
        <w:t xml:space="preserve"> items collide,</w:t>
      </w:r>
      <w:r w:rsidR="00DF2CE8">
        <w:t xml:space="preserve"> they</w:t>
      </w:r>
      <w:r w:rsidR="00452E00">
        <w:t xml:space="preserve"> will</w:t>
      </w:r>
      <w:r w:rsidR="00DF2CE8">
        <w:t xml:space="preserve"> turn </w:t>
      </w:r>
      <w:r w:rsidR="00403055">
        <w:t>Blue</w:t>
      </w:r>
    </w:p>
    <w:p w14:paraId="3FB9F9BF" w14:textId="1BCA0C36" w:rsidR="00DF2CE8" w:rsidRDefault="00DF2CE8" w:rsidP="00DF2CE8">
      <w:pPr>
        <w:pStyle w:val="ListParagraph"/>
        <w:numPr>
          <w:ilvl w:val="0"/>
          <w:numId w:val="1"/>
        </w:numPr>
      </w:pPr>
      <w:r>
        <w:t xml:space="preserve">The square is heavy </w:t>
      </w:r>
    </w:p>
    <w:p w14:paraId="31434630" w14:textId="0338F187" w:rsidR="00DF2CE8" w:rsidRDefault="00DF2CE8" w:rsidP="00DF2CE8">
      <w:pPr>
        <w:pStyle w:val="ListParagraph"/>
        <w:numPr>
          <w:ilvl w:val="0"/>
          <w:numId w:val="1"/>
        </w:numPr>
      </w:pPr>
      <w:r>
        <w:t xml:space="preserve">The ball is light </w:t>
      </w:r>
    </w:p>
    <w:p w14:paraId="3A96724E" w14:textId="2F7F3677" w:rsidR="00896427" w:rsidRDefault="00896427" w:rsidP="00DF2CE8">
      <w:pPr>
        <w:pStyle w:val="ListParagraph"/>
        <w:numPr>
          <w:ilvl w:val="0"/>
          <w:numId w:val="1"/>
        </w:numPr>
      </w:pPr>
      <w:r>
        <w:t>When an item hits a stationary item, the item will bounce off the stationary item</w:t>
      </w:r>
    </w:p>
    <w:p w14:paraId="30F49F29" w14:textId="57D10C04" w:rsidR="00336726" w:rsidRDefault="00336726" w:rsidP="00DF2CE8">
      <w:pPr>
        <w:pStyle w:val="ListParagraph"/>
        <w:numPr>
          <w:ilvl w:val="0"/>
          <w:numId w:val="1"/>
        </w:numPr>
      </w:pPr>
      <w:r>
        <w:t>When an item hits the conveyor belt it will move</w:t>
      </w:r>
    </w:p>
    <w:p w14:paraId="554AD0A2" w14:textId="2BDB545D" w:rsidR="00DF2CE8" w:rsidRDefault="00DF2CE8" w:rsidP="00DF2CE8">
      <w:pPr>
        <w:pStyle w:val="ListParagraph"/>
        <w:numPr>
          <w:ilvl w:val="0"/>
          <w:numId w:val="1"/>
        </w:numPr>
      </w:pPr>
      <w:r>
        <w:t xml:space="preserve">The ball will bounce more </w:t>
      </w:r>
      <w:r w:rsidR="00B626EE">
        <w:t>when</w:t>
      </w:r>
      <w:r>
        <w:t xml:space="preserve"> they colloid </w:t>
      </w:r>
      <w:r w:rsidR="008F67C2">
        <w:t xml:space="preserve">as the ball is lighter </w:t>
      </w:r>
    </w:p>
    <w:p w14:paraId="5517FB48" w14:textId="25E33F33" w:rsidR="00DF2CE8" w:rsidRDefault="00DF2CE8" w:rsidP="00DF2CE8">
      <w:pPr>
        <w:pStyle w:val="ListParagraph"/>
        <w:numPr>
          <w:ilvl w:val="0"/>
          <w:numId w:val="1"/>
        </w:numPr>
      </w:pPr>
      <w:r>
        <w:t>There are pipes, triangles</w:t>
      </w:r>
      <w:r w:rsidR="008F67C2">
        <w:t>, conveyer</w:t>
      </w:r>
      <w:r>
        <w:t xml:space="preserve"> and walls</w:t>
      </w:r>
      <w:r w:rsidR="00B626EE">
        <w:t xml:space="preserve"> are</w:t>
      </w:r>
      <w:r>
        <w:t xml:space="preserve"> </w:t>
      </w:r>
      <w:r w:rsidR="00B626EE">
        <w:t>t</w:t>
      </w:r>
      <w:r>
        <w:t xml:space="preserve">hese are all stationary. </w:t>
      </w:r>
    </w:p>
    <w:p w14:paraId="65EF02D1" w14:textId="54BA6FBC" w:rsidR="00DF2CE8" w:rsidRDefault="00E452B2" w:rsidP="00DF2CE8">
      <w:pPr>
        <w:pStyle w:val="ListParagraph"/>
        <w:numPr>
          <w:ilvl w:val="0"/>
          <w:numId w:val="1"/>
        </w:numPr>
      </w:pPr>
      <w:r>
        <w:t>The game will be designed in a r</w:t>
      </w:r>
      <w:r w:rsidR="00DF2CE8">
        <w:t xml:space="preserve">etro style. Black background with white characters. Only show the outline of the objects except for the ball and square. </w:t>
      </w:r>
    </w:p>
    <w:p w14:paraId="4FCB235A" w14:textId="7C75451F" w:rsidR="00DF2CE8" w:rsidRDefault="008D6B6A" w:rsidP="00DF2CE8">
      <w:pPr>
        <w:pStyle w:val="ListParagraph"/>
        <w:numPr>
          <w:ilvl w:val="0"/>
          <w:numId w:val="1"/>
        </w:numPr>
      </w:pPr>
      <w:r>
        <w:t xml:space="preserve">The user can Exit, add a square and add a ball. </w:t>
      </w:r>
    </w:p>
    <w:p w14:paraId="39E9AAA0" w14:textId="053086B7" w:rsidR="002718AE" w:rsidRDefault="002718AE" w:rsidP="00DF2CE8">
      <w:pPr>
        <w:pStyle w:val="ListParagraph"/>
        <w:numPr>
          <w:ilvl w:val="0"/>
          <w:numId w:val="1"/>
        </w:numPr>
      </w:pPr>
      <w:r>
        <w:t>If the scanner-A detects an item that is blue and is a square, it will activate the crusher. The crusher will make the item turn red</w:t>
      </w:r>
    </w:p>
    <w:p w14:paraId="7999FF86" w14:textId="75738FF1" w:rsidR="002718AE" w:rsidRDefault="002718AE" w:rsidP="00DF2CE8">
      <w:pPr>
        <w:pStyle w:val="ListParagraph"/>
        <w:numPr>
          <w:ilvl w:val="0"/>
          <w:numId w:val="1"/>
        </w:numPr>
      </w:pPr>
      <w:r>
        <w:t xml:space="preserve">If Scanner-B detects </w:t>
      </w:r>
      <w:r w:rsidR="00A54B25">
        <w:t xml:space="preserve">a red it </w:t>
      </w:r>
      <w:r w:rsidR="00FC0D42">
        <w:t>item,</w:t>
      </w:r>
      <w:r w:rsidR="00A54B25">
        <w:t xml:space="preserve"> the trap door will allow the detected item to fall </w:t>
      </w:r>
      <w:r w:rsidR="00B626EE">
        <w:t>through the trap door</w:t>
      </w:r>
    </w:p>
    <w:p w14:paraId="6D65F660" w14:textId="77777777" w:rsidR="00351D6C" w:rsidRDefault="00351D6C" w:rsidP="00351D6C"/>
    <w:p w14:paraId="746B8CD6" w14:textId="36E4AE0A" w:rsidR="00351D6C" w:rsidRDefault="00351D6C" w:rsidP="00AA4359"/>
    <w:p w14:paraId="6B006FF8" w14:textId="0AD47BBA" w:rsidR="00351D6C" w:rsidRDefault="00351D6C" w:rsidP="00AA4359"/>
    <w:p w14:paraId="149B4126" w14:textId="231F1996" w:rsidR="00351D6C" w:rsidRDefault="00351D6C" w:rsidP="00AA4359"/>
    <w:p w14:paraId="7D253687" w14:textId="19F351A9" w:rsidR="00351D6C" w:rsidRDefault="00AA4359" w:rsidP="00351D6C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7831AE46" wp14:editId="1EB7696E">
            <wp:simplePos x="0" y="0"/>
            <wp:positionH relativeFrom="column">
              <wp:posOffset>1543050</wp:posOffset>
            </wp:positionH>
            <wp:positionV relativeFrom="paragraph">
              <wp:posOffset>0</wp:posOffset>
            </wp:positionV>
            <wp:extent cx="2650067" cy="6307117"/>
            <wp:effectExtent l="0" t="0" r="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0067" cy="6307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1D6C">
        <w:t>Activity Diagram:</w:t>
      </w:r>
    </w:p>
    <w:p w14:paraId="0151101A" w14:textId="721B8ABE" w:rsidR="00E6561B" w:rsidRDefault="005C5B35" w:rsidP="005C5B35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29DF0330" wp14:editId="7C7F6B39">
            <wp:simplePos x="0" y="0"/>
            <wp:positionH relativeFrom="column">
              <wp:posOffset>1704975</wp:posOffset>
            </wp:positionH>
            <wp:positionV relativeFrom="paragraph">
              <wp:posOffset>0</wp:posOffset>
            </wp:positionV>
            <wp:extent cx="6535420" cy="5731510"/>
            <wp:effectExtent l="0" t="0" r="0" b="254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5420" cy="573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t>Wireframe</w:t>
      </w:r>
      <w:r>
        <w:t xml:space="preserve"> diagram:</w:t>
      </w:r>
    </w:p>
    <w:p w14:paraId="2EB43860" w14:textId="25FAABDF" w:rsidR="00C36098" w:rsidRDefault="00AA4359" w:rsidP="005F1891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6B45AB9" wp14:editId="461E5D13">
            <wp:simplePos x="0" y="0"/>
            <wp:positionH relativeFrom="column">
              <wp:posOffset>828675</wp:posOffset>
            </wp:positionH>
            <wp:positionV relativeFrom="paragraph">
              <wp:posOffset>0</wp:posOffset>
            </wp:positionV>
            <wp:extent cx="8858250" cy="561975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0" cy="561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F1891">
        <w:t>Class diagram</w:t>
      </w:r>
    </w:p>
    <w:sectPr w:rsidR="00C36098" w:rsidSect="005F28D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A9137E"/>
    <w:multiLevelType w:val="hybridMultilevel"/>
    <w:tmpl w:val="F89C42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wNDe1MLc0NjU0NzBW0lEKTi0uzszPAykwrQUA/azBmSwAAAA="/>
  </w:docVars>
  <w:rsids>
    <w:rsidRoot w:val="00F3322A"/>
    <w:rsid w:val="002718AE"/>
    <w:rsid w:val="00336726"/>
    <w:rsid w:val="00351D6C"/>
    <w:rsid w:val="00403055"/>
    <w:rsid w:val="00452E00"/>
    <w:rsid w:val="005C5B35"/>
    <w:rsid w:val="005F1891"/>
    <w:rsid w:val="005F28D9"/>
    <w:rsid w:val="00603284"/>
    <w:rsid w:val="007007F4"/>
    <w:rsid w:val="007B0440"/>
    <w:rsid w:val="007C4580"/>
    <w:rsid w:val="00896427"/>
    <w:rsid w:val="008D6B6A"/>
    <w:rsid w:val="008F67C2"/>
    <w:rsid w:val="00A54B25"/>
    <w:rsid w:val="00AA4359"/>
    <w:rsid w:val="00B626EE"/>
    <w:rsid w:val="00BC0862"/>
    <w:rsid w:val="00BE486A"/>
    <w:rsid w:val="00C36098"/>
    <w:rsid w:val="00CA7CF1"/>
    <w:rsid w:val="00CD1321"/>
    <w:rsid w:val="00D60A40"/>
    <w:rsid w:val="00D7350B"/>
    <w:rsid w:val="00DD676A"/>
    <w:rsid w:val="00DF2CE8"/>
    <w:rsid w:val="00E452B2"/>
    <w:rsid w:val="00E6561B"/>
    <w:rsid w:val="00ED6A96"/>
    <w:rsid w:val="00F3322A"/>
    <w:rsid w:val="00FC0D42"/>
    <w:rsid w:val="00FE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E28BF"/>
  <w15:chartTrackingRefBased/>
  <w15:docId w15:val="{02F00AB4-29BE-4709-8560-4663F8314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1D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CE8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D676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676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351D6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51D6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5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ran L.R</dc:creator>
  <cp:keywords/>
  <dc:description/>
  <cp:lastModifiedBy>Arran L.R</cp:lastModifiedBy>
  <cp:revision>34</cp:revision>
  <cp:lastPrinted>2020-05-14T23:38:00Z</cp:lastPrinted>
  <dcterms:created xsi:type="dcterms:W3CDTF">2020-04-23T06:39:00Z</dcterms:created>
  <dcterms:modified xsi:type="dcterms:W3CDTF">2020-05-14T23:39:00Z</dcterms:modified>
</cp:coreProperties>
</file>